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utomotive Engineer Position at Leading Sydney-Based Automotive Innovation Hub</w:t>
      </w:r>
    </w:p>
    <w:bookmarkEnd w:id="20"/>
    <w:p>
      <w:pPr>
        <w:pStyle w:val="BodyText"/>
      </w:pPr>
      <w:r>
        <w:t xml:space="preserve">[Your Full Name]</w:t>
      </w:r>
    </w:p>
    <w:p>
      <w:pPr>
        <w:pStyle w:val="BodyText"/>
      </w:pPr>
      <w:r>
        <w:t xml:space="preserve">[Your Street Address]</w:t>
      </w:r>
    </w:p>
    <w:p>
      <w:pPr>
        <w:pStyle w:val="BodyText"/>
      </w:pPr>
      <w:r>
        <w:t xml:space="preserve">Sydney, NSW [Postcode]</w:t>
      </w:r>
    </w:p>
    <w:p>
      <w:pPr>
        <w:pStyle w:val="BodyText"/>
      </w:pPr>
      <w:r>
        <w:t xml:space="preserve">Email: [your.email@domain.com]</w:t>
      </w:r>
    </w:p>
    <w:p>
      <w:pPr>
        <w:pStyle w:val="BodyText"/>
      </w:pPr>
      <w:r>
        <w:t xml:space="preserve">Phone: [+61 (4) XXX XXXX]</w:t>
      </w:r>
    </w:p>
    <w:p>
      <w:pPr>
        <w:pStyle w:val="BodyText"/>
      </w:pPr>
      <w:r>
        <w:t xml:space="preserve">Date: [Current Date]</w:t>
      </w:r>
    </w:p>
    <w:p>
      <w:pPr>
        <w:pStyle w:val="BodyText"/>
      </w:pPr>
      <w:r>
        <w:t xml:space="preserve">Recruitment Team</w:t>
      </w:r>
    </w:p>
    <w:p>
      <w:pPr>
        <w:pStyle w:val="BodyText"/>
      </w:pPr>
      <w:r>
        <w:t xml:space="preserve">[Company Name]</w:t>
      </w:r>
    </w:p>
    <w:p>
      <w:pPr>
        <w:pStyle w:val="BodyText"/>
      </w:pPr>
      <w:r>
        <w:t xml:space="preserve">[Company Street Address]</w:t>
      </w:r>
    </w:p>
    <w:p>
      <w:pPr>
        <w:pStyle w:val="BodyText"/>
      </w:pPr>
      <w:r>
        <w:t xml:space="preserve">Sydney, NSW [Postcode]</w:t>
      </w:r>
    </w:p>
    <w:bookmarkStart w:id="21" w:name="Xdbce2e30fd4d682f8533f0ced84eee4f9424fc9"/>
    <w:p>
      <w:pPr>
        <w:pStyle w:val="Heading2"/>
      </w:pPr>
      <w:r>
        <w:t xml:space="preserve">Subject: Internship Application for Automotive Engineer Position – Enthusiastic Candidate Eager to Contribute to Australia Sydney's Automotive Innovation Ecosystem</w:t>
      </w:r>
    </w:p>
    <w:bookmarkEnd w:id="21"/>
    <w:p>
      <w:pPr>
        <w:pStyle w:val="FirstParagraph"/>
      </w:pPr>
      <w:r>
        <w:t xml:space="preserve">Dear Hiring Manager,</w:t>
      </w:r>
    </w:p>
    <w:p>
      <w:pPr>
        <w:pStyle w:val="BodyText"/>
      </w:pPr>
      <w:r>
        <w:t xml:space="preserve">It is with profound enthusiasm that I submit my Internship Application Letter for the Automotive Engineer internship position at [Company Name] in Sydney. As a final-year Bachelor of Engineering (Mechanical) student at the University of New South Wales, I have meticulously aligned my academic journey and professional aspirations with the dynamic trajectory of Australia's automotive industry, particularly its cutting-edge developments within Sydney's innovation corridor. This Internship Application Letter serves as my formal expression of commitment to contribute to your team while gaining invaluable experience in one of the world's most promising automotive engineering hubs – Australia Sydney.</w:t>
      </w:r>
    </w:p>
    <w:p>
      <w:pPr>
        <w:pStyle w:val="BodyText"/>
      </w:pPr>
      <w:r>
        <w:t xml:space="preserve">My academic foundation centers on advanced vehicle dynamics, powertrain systems, and sustainable mobility solutions – all critical pillars for contemporary automotive engineering. I've excelled in specialized coursework including 'Advanced Vehicle Dynamics', 'Electro-Mechanical Systems Integration', and 'Automotive Materials Science', achieving a GPA of 6.8/7.0 (top 5% of cohort). Crucially, my Capstone Project on</w:t>
      </w:r>
      <w:r>
        <w:t xml:space="preserve"> </w:t>
      </w:r>
      <w:r>
        <w:rPr>
          <w:iCs/>
          <w:i/>
        </w:rPr>
        <w:t xml:space="preserve">Electric Powertrain Optimization for Urban Mobility Vehicles</w:t>
      </w:r>
      <w:r>
        <w:t xml:space="preserve"> </w:t>
      </w:r>
      <w:r>
        <w:t xml:space="preserve">directly addresses Sydney's environmental goals, featuring a prototype that demonstrated 23% improved energy efficiency through regenerative braking system redesign – a project I developed with guidance from UNSW's Centre for Automotive Research. This work reflects my deep understanding of how modern Automotive Engineer roles require balancing technical excellence with sustainability imperatives central to Australia Sydney's transport future.</w:t>
      </w:r>
    </w:p>
    <w:p>
      <w:pPr>
        <w:pStyle w:val="BodyText"/>
      </w:pPr>
      <w:r>
        <w:t xml:space="preserve">What truly distinguishes my application is my strategic focus on Australia Sydney as the epicenter of next-generation automotive innovation. I've actively engaged with the local ecosystem through: 1) Volunteering at the Australian Automotive Industry Association (AAIA) Sydney Innovation Forum, where I analyzed emerging trends in EV infrastructure; 2) Completing a 40-hour professional development course at TAFE NSW's Automotive Technology Centre, specializing in ADAS calibration; and 3) Participating as a technical assistant for Dr. Elena Rossi's research team on 'Hydrogen Fuel Cell Integration for Commercial Fleets' – a project with direct relevance to Sydney-based companies like Toyota Australia. This immersion has cemented my conviction that the future of automotive engineering is being shaped in cities like Sydney, where R&amp;D hubs coexist with manufacturing excellence and government initiatives like the National Electric Vehicle Strategy.</w:t>
      </w:r>
    </w:p>
    <w:p>
      <w:pPr>
        <w:pStyle w:val="BodyText"/>
      </w:pPr>
      <w:r>
        <w:t xml:space="preserve">My technical capabilities extend beyond academia into hands-on application. I am proficient in MATLAB/Simulink for vehicle simulation, SolidWorks for 3D prototyping (with an AutoCAD certification), and CAN bus diagnostics tools essential for modern Automotive Engineer roles. During my internship at [Previous Company/Project], I contributed to a hybrid powertrain testing protocol that reduced validation time by 18%, demonstrating my ability to deliver measurable results in high-pressure environments. Furthermore, I've developed strong cross-functional collaboration skills through leading a student team in the 2023 Australian Engineering Competition, where we designed an autonomous delivery vehicle prototype – a project requiring seamless coordination between mechanical, electrical, and software engineering disciplines.</w:t>
      </w:r>
    </w:p>
    <w:p>
      <w:pPr>
        <w:pStyle w:val="BodyText"/>
      </w:pPr>
      <w:r>
        <w:t xml:space="preserve">What drives my passion is Australia Sydney's unique position at the convergence of automotive tradition and technological revolution. As someone who has witnessed the evolution from traditional manufacturing to sustainable mobility firsthand during my family's decade-long relocation from Melbourne to Sydney, I've observed how companies like yours are redefining industry standards. I am particularly inspired by [Company Name]'s recent work on [Mention specific project or technology – e.g., "the 'Project Phoenix' EV battery recycling initiative" or "the autonomous shuttle trials in the Sydney CBD"], which exemplifies the innovative spirit I seek to join. My Australian residency (Student Visa Class 500) and full working rights enable immediate contribution to your Sydney operations without logistical barriers – a critical consideration for an organization investing in talent development.</w:t>
      </w:r>
    </w:p>
    <w:p>
      <w:pPr>
        <w:pStyle w:val="BodyText"/>
      </w:pPr>
      <w:r>
        <w:t xml:space="preserve">I understand that effective Automotive Engineer internships require more than technical skills; they demand cultural alignment with industry values. My commitment to safety-first engineering principles (evidenced by my OHS certification), collaborative mindset honed through international student exchange programs, and proactive communication style ensure I would integrate seamlessly into your team. I am equally eager to learn from Sydney's automotive community – attending monthly meetups like the 'Sydney Automotive Tech Network' demonstrates my dedication to continuous industry engagement beyond formal requirements.</w:t>
      </w:r>
    </w:p>
    <w:p>
      <w:pPr>
        <w:pStyle w:val="BodyText"/>
      </w:pPr>
      <w:r>
        <w:t xml:space="preserve">This Internship Application Letter represents just the beginning of my professional narrative. I am prepared to bring rigorous analytical abilities, relentless curiosity about sustainable mobility solutions, and unwavering dedication to excellence – all qualities that will allow me to immediately contribute value as a future Automotive Engineer within Australia Sydney's thriving ecosystem. I am confident that [Company Name]'s reputation for technical leadership makes it the ideal environment for me to grow while advancing your mission.</w:t>
      </w:r>
    </w:p>
    <w:p>
      <w:pPr>
        <w:pStyle w:val="BodyText"/>
      </w:pPr>
      <w:r>
        <w:t xml:space="preserve">Thank you for considering my application. I have attached my resume detailing further academic and project accomplishments and welcome the opportunity to discuss how my skills align with your 2024 internship goals. I am available for an interview at your earliest convenience and can be reached by phone or email within 24 hours.</w:t>
      </w:r>
    </w:p>
    <w:p>
      <w:pPr>
        <w:pStyle w:val="BodyText"/>
      </w:pPr>
      <w:r>
        <w:t xml:space="preserve">Sincerely,</w:t>
      </w:r>
    </w:p>
    <w:p>
      <w:pPr>
        <w:pStyle w:val="BodyText"/>
      </w:pPr>
      <w:r>
        <w:t xml:space="preserve">[Your Full Name]</w:t>
      </w:r>
    </w:p>
    <w:p>
      <w:pPr>
        <w:pStyle w:val="BodyText"/>
      </w:pPr>
      <w:r>
        <w:t xml:space="preserve">Final-Year Engineering Student | University of New South Wales</w:t>
      </w:r>
    </w:p>
    <w:p>
      <w:pPr>
        <w:pStyle w:val="BodyText"/>
      </w:pPr>
      <w:r>
        <w:t xml:space="preserve">Australian Resident | Visa Class 500 (Valid Until [Date])</w:t>
      </w:r>
    </w:p>
    <w:p>
      <w:pPr>
        <w:pStyle w:val="BodyText"/>
      </w:pPr>
      <w:r>
        <w:rPr>
          <w:iCs/>
          <w:i/>
        </w:rPr>
        <w:t xml:space="preserve">This Internship Application Letter represents a comprehensive demonstration of alignment between academic preparation, industry awareness, and the specific opportunities available within Australia Sydney's automotive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11:42:02Z</dcterms:created>
  <dcterms:modified xsi:type="dcterms:W3CDTF">2026-07-21T11:42:02Z</dcterms:modified>
</cp:coreProperties>
</file>

<file path=docProps/custom.xml><?xml version="1.0" encoding="utf-8"?>
<Properties xmlns="http://schemas.openxmlformats.org/officeDocument/2006/custom-properties" xmlns:vt="http://schemas.openxmlformats.org/officeDocument/2006/docPropsVTypes"/>
</file>